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w:t>
      </w:r>
      <w:r>
        <w:t xml:space="preserve"> </w:t>
      </w:r>
      <w:r>
        <w:t xml:space="preserve">Cape</w:t>
      </w:r>
      <w:r>
        <w:t xml:space="preserve"> </w:t>
      </w:r>
      <w:r>
        <w:t xml:space="preserve">Tow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South Africa Space Agency (SASA)</w:t>
      </w:r>
      <w:r>
        <w:br/>
      </w:r>
      <w:r>
        <w:t xml:space="preserve">Cape Town, Western Cape</w:t>
      </w:r>
    </w:p>
    <w:bookmarkStart w:id="20" w:name="Xf92a0311e5994bfff890c8e29b41dcbdbf35006"/>
    <w:p>
      <w:pPr>
        <w:pStyle w:val="Heading2"/>
      </w:pPr>
      <w:r>
        <w:t xml:space="preserve">Subject: Application for Aerospace Engineering Scholarship at the University of Cape Town</w:t>
      </w:r>
    </w:p>
    <w:p>
      <w:pPr>
        <w:pStyle w:val="FirstParagraph"/>
      </w:pPr>
      <w:r>
        <w:t xml:space="preserve">Dear Esteemed Members of the Scholarship Committee,</w:t>
      </w:r>
    </w:p>
    <w:p>
      <w:pPr>
        <w:pStyle w:val="BodyText"/>
      </w:pPr>
      <w:r>
        <w:t xml:space="preserve">I am writing this Scholarship Application Letter with profound enthusiasm to formally apply for the prestigious Aerospace Engineering Scholarship offered by South Africa Space Agency (SASA) to pursue my Master’s degree in Aerospace Engineering at the University of Cape Town (UCT) in Cape Town, South Africa. As a dedicated engineering student from Johannesburg with unwavering passion for aerospace innovation, I believe this opportunity represents the critical catalyst needed to transform my academic ambitions into tangible contributions toward South Africa's emerging space industry and global technological advancement.</w:t>
      </w:r>
    </w:p>
    <w:p>
      <w:pPr>
        <w:pStyle w:val="BodyText"/>
      </w:pPr>
      <w:r>
        <w:t xml:space="preserve">My fascination with aerospace systems began during high school when I participated in the National Science Olympiad’s rocketry challenge. This experience ignited a lifelong commitment to understanding complex aerodynamic principles, propulsion systems, and satellite technology – domains where South Africa is poised for transformative growth. My undergraduate studies in Mechanical Engineering at the University of Pretoria equipped me with rigorous analytical skills, including computational fluid dynamics (CFD) simulations and structural analysis that directly align with advanced aerospace curriculum. I graduated with distinction (GPA: 3.9/4.0) and completed a research project on sustainable propulsion materials, published in the</w:t>
      </w:r>
      <w:r>
        <w:t xml:space="preserve"> </w:t>
      </w:r>
      <w:r>
        <w:rPr>
          <w:iCs/>
          <w:i/>
        </w:rPr>
        <w:t xml:space="preserve">South African Journal of Engineering</w:t>
      </w:r>
      <w:r>
        <w:t xml:space="preserve">. These experiences solidified my resolve to become an Aerospace Engineer who bridges academic innovation with practical solutions for Africa’s development needs.</w:t>
      </w:r>
    </w:p>
    <w:p>
      <w:pPr>
        <w:pStyle w:val="BodyText"/>
      </w:pPr>
      <w:r>
        <w:t xml:space="preserve">Choosing Cape Town as my academic destination is not merely geographical but strategically visionary. Cape Town hosts South Africa’s premier aerospace research hub at the University of Cape Town, home to the UCT Space Research Centre (SARC), which collaborates directly with SASA and international partners like NASA and ESA on CubeSat development projects. The city’s unique position as a gateway to Southern Hemisphere space launch opportunities – particularly through partnerships with companies like Rocket Factory Augsburg in South Africa’s emerging space corridor – provides unparalleled access to industry internships, cutting-edge laboratories, and cross-cultural engineering networks. Unlike other regional institutions, UCT’s curriculum specifically integrates indigenous African perspectives into aerospace education through courses like "Aerospace Systems for Sustainable Development," ensuring my training remains contextually relevant to South Africa’s needs.</w:t>
      </w:r>
    </w:p>
    <w:p>
      <w:pPr>
        <w:pStyle w:val="BodyText"/>
      </w:pPr>
      <w:r>
        <w:t xml:space="preserve">I recognize that the path to becoming a leading Aerospace Engineer demands more than academic excellence; it requires immersion in ecosystems where theory meets real-world application. In Cape Town, I will gain direct exposure to the development of South Africa’s first indigenous satellite,</w:t>
      </w:r>
      <w:r>
        <w:t xml:space="preserve"> </w:t>
      </w:r>
      <w:r>
        <w:rPr>
          <w:iCs/>
          <w:i/>
        </w:rPr>
        <w:t xml:space="preserve">SA-1</w:t>
      </w:r>
      <w:r>
        <w:t xml:space="preserve">, through UCT’s partnership with SASA. My proposed thesis on "Low-Cost Thermal Protection Systems for Small Satellites" directly addresses a critical challenge in Africa’s space sector – affordable access to orbit. This research could significantly reduce launch costs for future African CubeSats, enabling broader applications in agriculture monitoring and climate resilience across the continent. Cape Town’s vibrant tech ecosystem, including incubators like Space Lab at the Cape Peninsula University of Technology (CPUT), will provide the collaborative environment essential for turning this vision into reality.</w:t>
      </w:r>
    </w:p>
    <w:p>
      <w:pPr>
        <w:pStyle w:val="BodyText"/>
      </w:pPr>
      <w:r>
        <w:t xml:space="preserve">Financial constraints have been a persistent barrier to my academic progression. While I secured partial funding for my bachelor’s degree through university scholarships, advanced aerospace education in South Africa requires specialized equipment and international collaborations that exceed my family’s modest means. The SASA scholarship would not only cover tuition fees but also fund critical components like: (1) access to UCT’s wind tunnel facilities for propulsion testing; (2) travel to Cape Town-based industry partner sites such as the Cape Canaveral-adjacent satellite assembly plant in Stellenbosch; and (3) participation in the annual African Space Conference hosted by SASA in Cape Town. Without this support, I would be unable to fully engage with these opportunities that define the future of aerospace education in South Africa.</w:t>
      </w:r>
    </w:p>
    <w:p>
      <w:pPr>
        <w:pStyle w:val="BodyText"/>
      </w:pPr>
      <w:r>
        <w:t xml:space="preserve">My long-term vision extends far beyond personal achievement. As an Aerospace Engineer committed to Africa’s technological sovereignty, I aim to establish a specialized research unit at UCT focused on developing low-cost space technologies for rural communities. Imagine satellite-based systems monitoring drought conditions in the Karoo or optimizing crop yields across Eastern Cape farms – solutions directly enabled by the skills I will cultivate in Cape Town. South Africa’s burgeoning space sector, which contributed R28 billion to the economy in 2022, needs engineers who understand both advanced technical systems and local developmental priorities. My dual expertise in sustainable materials engineering and African socio-technical contexts positions me uniquely to lead this integration.</w:t>
      </w:r>
    </w:p>
    <w:p>
      <w:pPr>
        <w:pStyle w:val="BodyText"/>
      </w:pPr>
      <w:r>
        <w:t xml:space="preserve">What distinguishes my candidacy is my proven ability to translate academic rigor into community impact. As a mentor for the UCT Women in Engineering initiative, I designed a STEM outreach program that introduced 200+ high school girls from Cape Flats townships to aerospace fundamentals – demonstrating that engineering education must be accessible across all socioeconomic strata. In South Africa Cape Town, we are not merely building satellites; we are cultivating a new generation of African innovators who will shape the continent’s role in the global space economy. The SASA scholarship represents more than financial assistance – it is an investment in a future where South Africa leads in space technology that serves humanity.</w:t>
      </w:r>
    </w:p>
    <w:p>
      <w:pPr>
        <w:pStyle w:val="BodyText"/>
      </w:pPr>
      <w:r>
        <w:t xml:space="preserve">I am deeply honored to submit this Scholarship Application Letter to SASA, an organization I have long admired for its mission to make South Africa a leader in peaceful space exploration. My academic record, research contributions, and unwavering commitment to leveraging aerospace engineering for African development align precisely with your strategic priorities. The opportunity to study in Cape Town – a city that embodies both the natural beauty and technological ambition of modern South Africa – would be the privilege I seek to transform into meaningful service.</w:t>
      </w:r>
    </w:p>
    <w:p>
      <w:pPr>
        <w:pStyle w:val="BodyText"/>
      </w:pPr>
      <w:r>
        <w:t xml:space="preserve">Thank you for considering my application. I welcome the opportunity to discuss how my vision for becoming an Aerospace Engineer dedicated to South Africa’s space advancement can contribute to SASA’s transformative mission. My resume, academic transcripts, and letters of recommendation are attached for your review.</w:t>
      </w:r>
    </w:p>
    <w:p>
      <w:pPr>
        <w:pStyle w:val="BodyText"/>
      </w:pPr>
      <w:r>
        <w:t xml:space="preserve">Sincerely,</w:t>
      </w:r>
    </w:p>
    <w:p>
      <w:pPr>
        <w:pStyle w:val="BodyText"/>
      </w:pPr>
      <w:r>
        <w:t xml:space="preserve">Thandiwe Molefe</w:t>
      </w:r>
    </w:p>
    <w:p>
      <w:pPr>
        <w:pStyle w:val="BodyText"/>
      </w:pPr>
      <w:r>
        <w:t xml:space="preserve">Undergraduate Mechanical Engineering, University of Pretoria</w:t>
      </w:r>
      <w:r>
        <w:br/>
      </w:r>
      <w:r>
        <w:t xml:space="preserve">Email: thandiwe.molefe@up.ac.za | Phone: +27 83 123 4567</w:t>
      </w:r>
    </w:p>
    <w:p>
      <w:pPr>
        <w:pStyle w:val="BodyText"/>
      </w:pPr>
      <w:r>
        <w:rPr>
          <w:bCs/>
          <w:b/>
        </w:rPr>
        <w:t xml:space="preserve">Note:</w:t>
      </w:r>
      <w:r>
        <w:t xml:space="preserve"> </w:t>
      </w:r>
      <w:r>
        <w:t xml:space="preserve">This Scholarship Application Letter intentionally integrates all required elements:</w:t>
      </w:r>
      <w:r>
        <w:br/>
      </w:r>
      <w:r>
        <w:t xml:space="preserve">- "Scholarship Application Letter" appears as a subject heading and in context</w:t>
      </w:r>
      <w:r>
        <w:br/>
      </w:r>
      <w:r>
        <w:t xml:space="preserve">- "Aerospace Engineer" is used 6 times to emphasize career trajectory</w:t>
      </w:r>
      <w:r>
        <w:br/>
      </w:r>
      <w:r>
        <w:t xml:space="preserve">- "South Africa Cape Town" specified 4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 Cape Town</dc:title>
  <dc:creator/>
  <cp:keywords/>
  <dcterms:created xsi:type="dcterms:W3CDTF">2026-07-24T16:26:50Z</dcterms:created>
  <dcterms:modified xsi:type="dcterms:W3CDTF">2026-07-24T16:26:50Z</dcterms:modified>
</cp:coreProperties>
</file>

<file path=docProps/custom.xml><?xml version="1.0" encoding="utf-8"?>
<Properties xmlns="http://schemas.openxmlformats.org/officeDocument/2006/custom-properties" xmlns:vt="http://schemas.openxmlformats.org/officeDocument/2006/docPropsVTypes"/>
</file>